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E39E7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4583">
        <w:rPr>
          <w:rFonts w:ascii="Muli" w:eastAsia="Muli" w:hAnsi="Muli" w:cs="Muli"/>
          <w:sz w:val="24"/>
          <w:szCs w:val="24"/>
          <w:u w:val="single"/>
        </w:rPr>
        <w:t xml:space="preserve">Java Script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2CAF8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4583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F5F7F72" w:rsidR="00173A24" w:rsidRPr="00D0458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04583" w:rsidRPr="00D04583">
        <w:rPr>
          <w:color w:val="202124"/>
          <w:shd w:val="clear" w:color="auto" w:fill="FFFFFF"/>
        </w:rPr>
        <w:t xml:space="preserve"> </w:t>
      </w:r>
      <w:r w:rsidR="00D04583">
        <w:rPr>
          <w:color w:val="202124"/>
          <w:shd w:val="clear" w:color="auto" w:fill="FFFFFF"/>
        </w:rPr>
        <w:t>The div tag is used in HTML </w:t>
      </w:r>
      <w:r w:rsidR="00D04583" w:rsidRPr="00D04583">
        <w:rPr>
          <w:color w:val="202124"/>
          <w:shd w:val="clear" w:color="auto" w:fill="FFFFFF"/>
        </w:rPr>
        <w:t>to make divisions of content in the web page like</w:t>
      </w:r>
      <w:r w:rsidR="00D04583">
        <w:rPr>
          <w:b/>
          <w:bCs/>
          <w:color w:val="202124"/>
          <w:shd w:val="clear" w:color="auto" w:fill="FFFFFF"/>
        </w:rPr>
        <w:t xml:space="preserve"> </w:t>
      </w:r>
      <w:r w:rsidR="00D04583" w:rsidRPr="00D04583">
        <w:rPr>
          <w:color w:val="202124"/>
          <w:shd w:val="clear" w:color="auto" w:fill="FFFFFF"/>
        </w:rPr>
        <w:t>(text, images, header, footer, navigation bar, etc). Div tag has both open(&lt;div&gt;) and closing (&lt;/div&gt;) tag and it is mandatory to close the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F12D789" w:rsidR="00173A24" w:rsidRPr="00D0458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4583">
        <w:rPr>
          <w:color w:val="202124"/>
          <w:shd w:val="clear" w:color="auto" w:fill="FFFFFF"/>
        </w:rPr>
        <w:t xml:space="preserve">relative places an element relative to its current position without changing the layout around it, whereas absolute places an </w:t>
      </w:r>
      <w:r w:rsidR="00D04583" w:rsidRPr="00D04583">
        <w:rPr>
          <w:color w:val="202124"/>
          <w:shd w:val="clear" w:color="auto" w:fill="FFFFFF"/>
        </w:rPr>
        <w:t>element relative to its parent's position and changing the layout around i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3431C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4583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835E1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3BDC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0D5092" w14:textId="77777777" w:rsidR="00F43BDC" w:rsidRDefault="009526BB" w:rsidP="00F43BD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Muli" w:eastAsia="Muli" w:hAnsi="Muli" w:cs="Muli"/>
          <w:u w:val="single"/>
        </w:rPr>
        <w:t xml:space="preserve">Answer: </w:t>
      </w:r>
      <w:r w:rsidR="00F43BDC">
        <w:rPr>
          <w:rFonts w:ascii="Arial" w:hAnsi="Arial" w:cs="Arial"/>
          <w:color w:val="202124"/>
        </w:rPr>
        <w:t>Selection of the device.</w:t>
      </w:r>
    </w:p>
    <w:p w14:paraId="13D8C9E8" w14:textId="77777777" w:rsidR="00F43BDC" w:rsidRDefault="00F43BDC" w:rsidP="00F43BD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Documentation Testing.</w:t>
      </w:r>
    </w:p>
    <w:p w14:paraId="7EC68D16" w14:textId="77777777" w:rsidR="00F43BDC" w:rsidRDefault="00F43BDC" w:rsidP="00F43BD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Functional testing.</w:t>
      </w:r>
    </w:p>
    <w:p w14:paraId="221F93F5" w14:textId="77777777" w:rsidR="00F43BDC" w:rsidRDefault="00F43BDC" w:rsidP="00F43BD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sability Testing.</w:t>
      </w:r>
    </w:p>
    <w:p w14:paraId="307BE75C" w14:textId="77777777" w:rsidR="00F43BDC" w:rsidRDefault="00F43BDC" w:rsidP="00F43BD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I (User Interface) testing.</w:t>
      </w:r>
    </w:p>
    <w:p w14:paraId="1C678798" w14:textId="77777777" w:rsidR="00F43BDC" w:rsidRDefault="00F43BDC" w:rsidP="00F43BD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Compatibility (Configuration) testing.</w:t>
      </w:r>
    </w:p>
    <w:p w14:paraId="4AC99D85" w14:textId="77777777" w:rsidR="00F43BDC" w:rsidRDefault="00F43BDC" w:rsidP="00F43BD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erformance testing.</w:t>
      </w:r>
    </w:p>
    <w:p w14:paraId="33ACE636" w14:textId="77777777" w:rsidR="00F43BDC" w:rsidRDefault="00F43BDC" w:rsidP="00F43BD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curity testing.</w:t>
      </w:r>
    </w:p>
    <w:p w14:paraId="0000004B" w14:textId="0B0878D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91975E3" w:rsidR="00173A24" w:rsidRPr="00F43BD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43BDC" w:rsidRPr="00F43BDC">
        <w:rPr>
          <w:color w:val="202124"/>
          <w:shd w:val="clear" w:color="auto" w:fill="FFFFFF"/>
        </w:rPr>
        <w:t xml:space="preserve"> </w:t>
      </w:r>
      <w:r w:rsidR="00F43BDC">
        <w:rPr>
          <w:color w:val="202124"/>
          <w:shd w:val="clear" w:color="auto" w:fill="FFFFFF"/>
        </w:rPr>
        <w:t>Whatever a function component returns is rendered as a React element. React elements </w:t>
      </w:r>
      <w:r w:rsidR="00F43BDC" w:rsidRPr="00F43BDC">
        <w:rPr>
          <w:color w:val="202124"/>
          <w:shd w:val="clear" w:color="auto" w:fill="FFFFFF"/>
        </w:rPr>
        <w:t>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C6B4B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3BDC">
        <w:rPr>
          <w:rFonts w:ascii="Muli" w:eastAsia="Muli" w:hAnsi="Muli" w:cs="Muli"/>
          <w:sz w:val="24"/>
          <w:szCs w:val="24"/>
          <w:u w:val="single"/>
        </w:rPr>
        <w:t>button,Text,Views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EBA319A"/>
    <w:multiLevelType w:val="multilevel"/>
    <w:tmpl w:val="2DBA91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04583"/>
    <w:rsid w:val="00F43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F43B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5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d farooque khan</cp:lastModifiedBy>
  <cp:revision>4</cp:revision>
  <dcterms:created xsi:type="dcterms:W3CDTF">2021-01-06T05:46:00Z</dcterms:created>
  <dcterms:modified xsi:type="dcterms:W3CDTF">2021-09-17T14:47:00Z</dcterms:modified>
</cp:coreProperties>
</file>